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E35" w:rsidRDefault="00011567">
      <w:pPr>
        <w:rPr>
          <w:lang w:val="en-US"/>
        </w:rPr>
      </w:pPr>
      <w:r>
        <w:rPr>
          <w:lang w:val="en-US"/>
        </w:rPr>
        <w:t>S3</w:t>
      </w:r>
      <w:bookmarkStart w:id="0" w:name="_GoBack"/>
      <w:bookmarkEnd w:id="0"/>
      <w:r w:rsidR="00160565">
        <w:rPr>
          <w:lang w:val="en-US"/>
        </w:rPr>
        <w:t xml:space="preserve"> Table: </w:t>
      </w:r>
      <w:r w:rsidR="004827A2">
        <w:rPr>
          <w:lang w:val="en-US"/>
        </w:rPr>
        <w:t xml:space="preserve">Fold change of all target mRNA expression relative to baseline. </w:t>
      </w:r>
    </w:p>
    <w:tbl>
      <w:tblPr>
        <w:tblW w:w="7960" w:type="dxa"/>
        <w:tblLook w:val="04A0" w:firstRow="1" w:lastRow="0" w:firstColumn="1" w:lastColumn="0" w:noHBand="0" w:noVBand="1"/>
      </w:tblPr>
      <w:tblGrid>
        <w:gridCol w:w="1008"/>
        <w:gridCol w:w="1240"/>
        <w:gridCol w:w="960"/>
        <w:gridCol w:w="960"/>
        <w:gridCol w:w="1161"/>
        <w:gridCol w:w="960"/>
        <w:gridCol w:w="759"/>
        <w:gridCol w:w="960"/>
      </w:tblGrid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000C0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ene</w:t>
            </w:r>
          </w:p>
        </w:tc>
        <w:tc>
          <w:tcPr>
            <w:tcW w:w="1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articipant</w:t>
            </w:r>
          </w:p>
        </w:tc>
        <w:tc>
          <w:tcPr>
            <w:tcW w:w="57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827A2" w:rsidRPr="004827A2" w:rsidRDefault="00EF00C2" w:rsidP="00EF00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old change relative to baseline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 xml:space="preserve">0 h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3 h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 xml:space="preserve">9 h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 xml:space="preserve">24 h 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 xml:space="preserve">48 h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72 h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GC-1α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8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6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9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GC-1α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1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30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7.8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1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5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PARα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5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3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9.2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9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6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0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8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HSP1A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0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4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8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0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4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0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4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4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SDHB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3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COX4-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3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2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TFA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C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2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7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5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6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3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6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GLUT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CPT1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1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1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5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NDUFB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8.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4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3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4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DK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3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8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4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0.7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1.6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9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9.5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6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85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7.4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2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3.4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4.9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9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9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95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9.2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0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6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4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3.8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VEG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3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GC-1β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NRF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1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8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3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6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CD3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0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TFEB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UCP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3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5.9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7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9.2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6.4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9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4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4.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UQCRC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5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lastRenderedPageBreak/>
              <w:t>PPARβ/δ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9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PPARγ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28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7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8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9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3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9.3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7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0.9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6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27A2">
              <w:rPr>
                <w:rFonts w:ascii="Calibri" w:eastAsia="Times New Roman" w:hAnsi="Calibri" w:cs="Calibri"/>
                <w:color w:val="000000"/>
              </w:rPr>
              <w:t>MFN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4.0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7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8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12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2.4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64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5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3.81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</w:tr>
      <w:tr w:rsidR="004827A2" w:rsidRPr="004827A2" w:rsidTr="004827A2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4827A2" w:rsidRPr="004827A2" w:rsidRDefault="004827A2" w:rsidP="004827A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827A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:rsidR="00160565" w:rsidRPr="00160565" w:rsidRDefault="00160565">
      <w:pPr>
        <w:rPr>
          <w:lang w:val="en-US"/>
        </w:rPr>
      </w:pPr>
    </w:p>
    <w:sectPr w:rsidR="00160565" w:rsidRPr="00160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6833" w:rsidRDefault="00EE6833" w:rsidP="00160565">
      <w:pPr>
        <w:spacing w:after="0" w:line="240" w:lineRule="auto"/>
      </w:pPr>
      <w:r>
        <w:separator/>
      </w:r>
    </w:p>
  </w:endnote>
  <w:endnote w:type="continuationSeparator" w:id="0">
    <w:p w:rsidR="00EE6833" w:rsidRDefault="00EE6833" w:rsidP="00160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6833" w:rsidRDefault="00EE6833" w:rsidP="00160565">
      <w:pPr>
        <w:spacing w:after="0" w:line="240" w:lineRule="auto"/>
      </w:pPr>
      <w:r>
        <w:separator/>
      </w:r>
    </w:p>
  </w:footnote>
  <w:footnote w:type="continuationSeparator" w:id="0">
    <w:p w:rsidR="00EE6833" w:rsidRDefault="00EE6833" w:rsidP="001605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jQ0NTWzMLE0NrdU0lEKTi0uzszPAykwrgUA3w8IqywAAAA="/>
  </w:docVars>
  <w:rsids>
    <w:rsidRoot w:val="00160565"/>
    <w:rsid w:val="00000C02"/>
    <w:rsid w:val="00011567"/>
    <w:rsid w:val="00123E35"/>
    <w:rsid w:val="00160565"/>
    <w:rsid w:val="002C2EE8"/>
    <w:rsid w:val="004827A2"/>
    <w:rsid w:val="00833760"/>
    <w:rsid w:val="008D1446"/>
    <w:rsid w:val="00EE6833"/>
    <w:rsid w:val="00EF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DAC61F"/>
  <w15:chartTrackingRefBased/>
  <w15:docId w15:val="{4A7E9D49-5B02-4CFC-B6DA-4C499C29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6056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0565"/>
    <w:rPr>
      <w:color w:val="954F72"/>
      <w:u w:val="single"/>
    </w:rPr>
  </w:style>
  <w:style w:type="paragraph" w:customStyle="1" w:styleId="msonormal0">
    <w:name w:val="msonormal"/>
    <w:basedOn w:val="Normal"/>
    <w:rsid w:val="001605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6056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</w:rPr>
  </w:style>
  <w:style w:type="paragraph" w:customStyle="1" w:styleId="xl65">
    <w:name w:val="xl65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6">
    <w:name w:val="xl66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70">
    <w:name w:val="xl70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2">
    <w:name w:val="xl72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6056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60565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60565"/>
    <w:pPr>
      <w:pBdr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6056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0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39</Words>
  <Characters>592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iao Kuang</dc:creator>
  <cp:keywords/>
  <dc:description/>
  <cp:lastModifiedBy>Jujiao Kuang</cp:lastModifiedBy>
  <cp:revision>7</cp:revision>
  <dcterms:created xsi:type="dcterms:W3CDTF">2021-04-23T03:32:00Z</dcterms:created>
  <dcterms:modified xsi:type="dcterms:W3CDTF">2021-10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dc88d9-fa17-47eb-a208-3e66f59d50e5_Enabled">
    <vt:lpwstr>true</vt:lpwstr>
  </property>
  <property fmtid="{D5CDD505-2E9C-101B-9397-08002B2CF9AE}" pid="3" name="MSIP_Label_d7dc88d9-fa17-47eb-a208-3e66f59d50e5_SetDate">
    <vt:lpwstr>2021-04-23T03:12:35Z</vt:lpwstr>
  </property>
  <property fmtid="{D5CDD505-2E9C-101B-9397-08002B2CF9AE}" pid="4" name="MSIP_Label_d7dc88d9-fa17-47eb-a208-3e66f59d50e5_Method">
    <vt:lpwstr>Standard</vt:lpwstr>
  </property>
  <property fmtid="{D5CDD505-2E9C-101B-9397-08002B2CF9AE}" pid="5" name="MSIP_Label_d7dc88d9-fa17-47eb-a208-3e66f59d50e5_Name">
    <vt:lpwstr>Internal</vt:lpwstr>
  </property>
  <property fmtid="{D5CDD505-2E9C-101B-9397-08002B2CF9AE}" pid="6" name="MSIP_Label_d7dc88d9-fa17-47eb-a208-3e66f59d50e5_SiteId">
    <vt:lpwstr>d51ba343-9258-4ea6-9907-426d8c84ec12</vt:lpwstr>
  </property>
  <property fmtid="{D5CDD505-2E9C-101B-9397-08002B2CF9AE}" pid="7" name="MSIP_Label_d7dc88d9-fa17-47eb-a208-3e66f59d50e5_ActionId">
    <vt:lpwstr>807e78d5-918d-4df7-9440-877a91cfd213</vt:lpwstr>
  </property>
  <property fmtid="{D5CDD505-2E9C-101B-9397-08002B2CF9AE}" pid="8" name="MSIP_Label_d7dc88d9-fa17-47eb-a208-3e66f59d50e5_ContentBits">
    <vt:lpwstr>0</vt:lpwstr>
  </property>
</Properties>
</file>